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586452EC" w:rsidR="00364296" w:rsidRPr="00364296" w:rsidRDefault="00925208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3730316E">
                <wp:simplePos x="0" y="0"/>
                <wp:positionH relativeFrom="column">
                  <wp:posOffset>4874098</wp:posOffset>
                </wp:positionH>
                <wp:positionV relativeFrom="paragraph">
                  <wp:posOffset>93345</wp:posOffset>
                </wp:positionV>
                <wp:extent cx="158115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2BC4B1E5" w:rsidR="00FA4684" w:rsidRPr="00FA4684" w:rsidRDefault="00E757C9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5576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od Low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nny Irvin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3.8pt;margin-top:7.35pt;width:124.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" filled="f" stroked="f" strokeweight=".5pt">
                <v:textbox>
                  <w:txbxContent>
                    <w:p w14:paraId="65258A43" w14:textId="2BC4B1E5" w:rsidR="00FA4684" w:rsidRPr="00FA4684" w:rsidRDefault="00E757C9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5576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od Lowe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nny Irvine</w:t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1BCE1F3F">
                <wp:simplePos x="0" y="0"/>
                <wp:positionH relativeFrom="column">
                  <wp:posOffset>406562</wp:posOffset>
                </wp:positionH>
                <wp:positionV relativeFrom="paragraph">
                  <wp:posOffset>87630</wp:posOffset>
                </wp:positionV>
                <wp:extent cx="15811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3FDB78D3" w:rsidR="004666E7" w:rsidRPr="00FA4684" w:rsidRDefault="00FA468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pt;margin-top:6.9pt;width:124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" filled="f" stroked="f" strokeweight=".5pt">
                <v:textbox>
                  <w:txbxContent>
                    <w:p w14:paraId="35D6132F" w14:textId="3FDB78D3" w:rsidR="004666E7" w:rsidRPr="00FA4684" w:rsidRDefault="00FA468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3B3CF0FD" w:rsidR="00361A15" w:rsidRPr="00364296" w:rsidRDefault="00235AB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ue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 w:rsidR="00986E61">
        <w:rPr>
          <w:rFonts w:ascii="Times New Roman" w:hAnsi="Times New Roman" w:cs="Times New Roman"/>
          <w:sz w:val="28"/>
          <w:szCs w:val="28"/>
        </w:rPr>
        <w:t>April 16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 w:rsidR="00D53CBC">
        <w:rPr>
          <w:rFonts w:ascii="Times New Roman" w:hAnsi="Times New Roman" w:cs="Times New Roman"/>
          <w:sz w:val="28"/>
          <w:szCs w:val="28"/>
        </w:rPr>
        <w:t>4</w:t>
      </w:r>
    </w:p>
    <w:p w14:paraId="573CAC51" w14:textId="746A1048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0D6D17">
        <w:rPr>
          <w:rFonts w:ascii="Times New Roman" w:hAnsi="Times New Roman" w:cs="Times New Roman"/>
          <w:sz w:val="28"/>
          <w:szCs w:val="28"/>
        </w:rPr>
        <w:t>3</w:t>
      </w:r>
      <w:r w:rsidR="00D53CBC">
        <w:rPr>
          <w:rFonts w:ascii="Times New Roman" w:hAnsi="Times New Roman" w:cs="Times New Roman"/>
          <w:sz w:val="28"/>
          <w:szCs w:val="28"/>
        </w:rPr>
        <w:t>:3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314D1D55" w:rsidR="00305627" w:rsidRPr="007664CA" w:rsidRDefault="00986E61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oning Ordinance - Review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1A72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B0935A" w14:textId="77777777" w:rsidR="001A7250" w:rsidRDefault="001A7250" w:rsidP="00C32BE0">
      <w:pPr>
        <w:spacing w:after="0" w:line="240" w:lineRule="auto"/>
      </w:pPr>
      <w:r>
        <w:separator/>
      </w:r>
    </w:p>
  </w:endnote>
  <w:endnote w:type="continuationSeparator" w:id="0">
    <w:p w14:paraId="302A22AF" w14:textId="77777777" w:rsidR="001A7250" w:rsidRDefault="001A7250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1CEFFA" w14:textId="77777777" w:rsidR="001A7250" w:rsidRDefault="001A7250" w:rsidP="00C32BE0">
      <w:pPr>
        <w:spacing w:after="0" w:line="240" w:lineRule="auto"/>
      </w:pPr>
      <w:r>
        <w:separator/>
      </w:r>
    </w:p>
  </w:footnote>
  <w:footnote w:type="continuationSeparator" w:id="0">
    <w:p w14:paraId="410DAC5D" w14:textId="77777777" w:rsidR="001A7250" w:rsidRDefault="001A7250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MawFAGHqZfEtAAAA"/>
  </w:docVars>
  <w:rsids>
    <w:rsidRoot w:val="00361A15"/>
    <w:rsid w:val="0002582C"/>
    <w:rsid w:val="00042545"/>
    <w:rsid w:val="000513DE"/>
    <w:rsid w:val="000778DD"/>
    <w:rsid w:val="000B353A"/>
    <w:rsid w:val="000D2840"/>
    <w:rsid w:val="000D6D17"/>
    <w:rsid w:val="000F4BDC"/>
    <w:rsid w:val="00135F81"/>
    <w:rsid w:val="001474E5"/>
    <w:rsid w:val="00152A65"/>
    <w:rsid w:val="00152EE5"/>
    <w:rsid w:val="00182435"/>
    <w:rsid w:val="00184566"/>
    <w:rsid w:val="00184946"/>
    <w:rsid w:val="001A7250"/>
    <w:rsid w:val="001D14F9"/>
    <w:rsid w:val="00207014"/>
    <w:rsid w:val="00212E78"/>
    <w:rsid w:val="00216D87"/>
    <w:rsid w:val="00220358"/>
    <w:rsid w:val="00221122"/>
    <w:rsid w:val="0022530C"/>
    <w:rsid w:val="00235AB0"/>
    <w:rsid w:val="0023617B"/>
    <w:rsid w:val="00257124"/>
    <w:rsid w:val="0026689D"/>
    <w:rsid w:val="00287A4F"/>
    <w:rsid w:val="002B2292"/>
    <w:rsid w:val="00305627"/>
    <w:rsid w:val="00351F85"/>
    <w:rsid w:val="00361A15"/>
    <w:rsid w:val="00364296"/>
    <w:rsid w:val="00366880"/>
    <w:rsid w:val="00385E88"/>
    <w:rsid w:val="00392E8D"/>
    <w:rsid w:val="003A2123"/>
    <w:rsid w:val="003E139A"/>
    <w:rsid w:val="003F0B57"/>
    <w:rsid w:val="004320A8"/>
    <w:rsid w:val="004418BC"/>
    <w:rsid w:val="00444F97"/>
    <w:rsid w:val="00450D1E"/>
    <w:rsid w:val="004666E7"/>
    <w:rsid w:val="00493530"/>
    <w:rsid w:val="005062C6"/>
    <w:rsid w:val="005069F2"/>
    <w:rsid w:val="00557671"/>
    <w:rsid w:val="005614FE"/>
    <w:rsid w:val="005A7F70"/>
    <w:rsid w:val="005C2A77"/>
    <w:rsid w:val="005E4947"/>
    <w:rsid w:val="005E4DDB"/>
    <w:rsid w:val="00601E52"/>
    <w:rsid w:val="006204AB"/>
    <w:rsid w:val="006215ED"/>
    <w:rsid w:val="006261DC"/>
    <w:rsid w:val="006308E1"/>
    <w:rsid w:val="00633ECC"/>
    <w:rsid w:val="00674167"/>
    <w:rsid w:val="00685377"/>
    <w:rsid w:val="00685513"/>
    <w:rsid w:val="006B5295"/>
    <w:rsid w:val="0072553B"/>
    <w:rsid w:val="0073049E"/>
    <w:rsid w:val="00743766"/>
    <w:rsid w:val="007621C8"/>
    <w:rsid w:val="007664CA"/>
    <w:rsid w:val="00774963"/>
    <w:rsid w:val="007B7950"/>
    <w:rsid w:val="008663DE"/>
    <w:rsid w:val="00884E11"/>
    <w:rsid w:val="008E2FBD"/>
    <w:rsid w:val="00925208"/>
    <w:rsid w:val="00980BED"/>
    <w:rsid w:val="00983E97"/>
    <w:rsid w:val="00985C50"/>
    <w:rsid w:val="00986BA6"/>
    <w:rsid w:val="00986E61"/>
    <w:rsid w:val="009925D9"/>
    <w:rsid w:val="009B01FF"/>
    <w:rsid w:val="009B4FE6"/>
    <w:rsid w:val="009E5D49"/>
    <w:rsid w:val="009E5E8A"/>
    <w:rsid w:val="00A0413B"/>
    <w:rsid w:val="00A0666E"/>
    <w:rsid w:val="00A27878"/>
    <w:rsid w:val="00A3049C"/>
    <w:rsid w:val="00A606DC"/>
    <w:rsid w:val="00A61A8F"/>
    <w:rsid w:val="00A8124D"/>
    <w:rsid w:val="00AA34CD"/>
    <w:rsid w:val="00AC00D5"/>
    <w:rsid w:val="00AC28CB"/>
    <w:rsid w:val="00B1392E"/>
    <w:rsid w:val="00B13B27"/>
    <w:rsid w:val="00B211CB"/>
    <w:rsid w:val="00B57204"/>
    <w:rsid w:val="00B60358"/>
    <w:rsid w:val="00B60E06"/>
    <w:rsid w:val="00B80B71"/>
    <w:rsid w:val="00B83E1F"/>
    <w:rsid w:val="00B965E3"/>
    <w:rsid w:val="00BC3837"/>
    <w:rsid w:val="00C153FA"/>
    <w:rsid w:val="00C32BE0"/>
    <w:rsid w:val="00C425CB"/>
    <w:rsid w:val="00C94464"/>
    <w:rsid w:val="00CA2DD2"/>
    <w:rsid w:val="00CB3300"/>
    <w:rsid w:val="00CC39C5"/>
    <w:rsid w:val="00CD46C6"/>
    <w:rsid w:val="00CF0FA8"/>
    <w:rsid w:val="00D323CD"/>
    <w:rsid w:val="00D53CBC"/>
    <w:rsid w:val="00D85EB9"/>
    <w:rsid w:val="00D95077"/>
    <w:rsid w:val="00D963F6"/>
    <w:rsid w:val="00DD6999"/>
    <w:rsid w:val="00DE0993"/>
    <w:rsid w:val="00E32F3F"/>
    <w:rsid w:val="00E354E9"/>
    <w:rsid w:val="00E42021"/>
    <w:rsid w:val="00E757C9"/>
    <w:rsid w:val="00E87C5E"/>
    <w:rsid w:val="00E94F7F"/>
    <w:rsid w:val="00EB7779"/>
    <w:rsid w:val="00F13098"/>
    <w:rsid w:val="00F165B0"/>
    <w:rsid w:val="00F753B2"/>
    <w:rsid w:val="00F76841"/>
    <w:rsid w:val="00F978DB"/>
    <w:rsid w:val="00FA4684"/>
    <w:rsid w:val="00FA66CE"/>
    <w:rsid w:val="00FA754F"/>
    <w:rsid w:val="00FC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2</cp:revision>
  <cp:lastPrinted>2024-02-21T17:31:00Z</cp:lastPrinted>
  <dcterms:created xsi:type="dcterms:W3CDTF">2024-04-16T18:46:00Z</dcterms:created>
  <dcterms:modified xsi:type="dcterms:W3CDTF">2024-04-16T18:46:00Z</dcterms:modified>
</cp:coreProperties>
</file>